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 2"/>
      </w:pPr>
      <w:bookmarkStart w:id="20" w:name="Xa57591589038c3b9b830e7995b1f909f67eb757"/>
      <w:r>
        <w:rPr>
          <w:b/>
        </w:rPr>
        <w:t xml:space="preserve">ПРОТОКОЛ ЕЛЕКТРОННОГО АУКЦІОНУ № CLE001-UA-20240328-9849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 "ПОЛОНЕКС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UTK250923_15P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Акціонерне товариство "Укртелеком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не відбувся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Сумська обл., м. Суми, вул. Нижньосироватська, 64. Оренда – офісні приміщення 2-го поверху площею 22,90 кв.м. (В)</w:t>
      </w:r>
    </w:p>
    <w:p>
      <w:pPr>
        <w:numPr>
          <w:ilvl w:val="0"/>
          <w:numId w:val="1001"/>
        </w:numPr>
        <w:pStyle w:val="Compact"/>
      </w:pPr>
      <w:r>
        <w:t xml:space="preserve">Надається в оренду офісні приміщення 2-го поверху площею 22,9 кв.м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а ціна лота/стартовий розмір орендної плати:</w:t>
      </w:r>
      <w:r>
        <w:t xml:space="preserve"> </w:t>
      </w:r>
      <w:r>
        <w:t xml:space="preserve">1 281,94 грн, у тому числі ПДВ</w:t>
      </w:r>
      <w:r>
        <w:t xml:space="preserve"> </w:t>
      </w:r>
      <w:r>
        <w:t xml:space="preserve">213,66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769,17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17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  <w:r>
        <w:t xml:space="preserve"> </w:t>
      </w:r>
      <w:r>
        <w:t xml:space="preserve">учасники відсутн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29.04.2024 20:00:04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ператор електронного майданчика, через який було заведено інформацію про лот в ЕТС:</w:t>
      </w:r>
      <w:r>
        <w:t xml:space="preserve"> </w:t>
      </w:r>
      <w:r>
        <w:t xml:space="preserve">ТОВ "ПОЛОНЕКС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Акціонерне товариство "Укртелеком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5-20T16:18:55Z</dcterms:created>
  <dcterms:modified xsi:type="dcterms:W3CDTF">2024-05-20T16:1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